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pida Dav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pi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8 Yost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pidadavo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167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ego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metr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